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7D1DA3" w14:textId="13BE5A57" w:rsidR="004D5603" w:rsidRPr="00B3791C" w:rsidRDefault="004D5603" w:rsidP="00B3791C">
      <w:pPr>
        <w:spacing w:line="360" w:lineRule="auto"/>
        <w:jc w:val="both"/>
        <w:rPr>
          <w:rFonts w:ascii="Century Gothic" w:hAnsi="Century Gothic"/>
          <w:b/>
          <w:sz w:val="24"/>
          <w:szCs w:val="24"/>
        </w:rPr>
      </w:pPr>
      <w:r w:rsidRPr="00B3791C">
        <w:rPr>
          <w:rFonts w:ascii="Century Gothic" w:hAnsi="Century Gothic"/>
          <w:b/>
          <w:sz w:val="24"/>
          <w:szCs w:val="24"/>
        </w:rPr>
        <w:t>The design</w:t>
      </w:r>
    </w:p>
    <w:p w14:paraId="089C7707" w14:textId="75384FC5" w:rsidR="004D5603" w:rsidRPr="00B3791C" w:rsidRDefault="004D5603" w:rsidP="00B3791C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  <w:r w:rsidRPr="00B3791C">
        <w:rPr>
          <w:rFonts w:ascii="Century Gothic" w:hAnsi="Century Gothic"/>
          <w:sz w:val="24"/>
          <w:szCs w:val="24"/>
        </w:rPr>
        <w:t xml:space="preserve">The gallery is a simple app where one can view pictures and save then on their computers. </w:t>
      </w:r>
      <w:r w:rsidR="00DF2CAD" w:rsidRPr="00B3791C">
        <w:rPr>
          <w:rFonts w:ascii="Century Gothic" w:hAnsi="Century Gothic"/>
          <w:sz w:val="24"/>
          <w:szCs w:val="24"/>
        </w:rPr>
        <w:t xml:space="preserve">The pictures are obtained from </w:t>
      </w:r>
      <w:proofErr w:type="spellStart"/>
      <w:r w:rsidR="00DF2CAD" w:rsidRPr="00B3791C">
        <w:rPr>
          <w:rFonts w:ascii="Century Gothic" w:hAnsi="Century Gothic"/>
          <w:sz w:val="24"/>
          <w:szCs w:val="24"/>
        </w:rPr>
        <w:t>uns</w:t>
      </w:r>
      <w:r w:rsidR="00103D72" w:rsidRPr="00B3791C">
        <w:rPr>
          <w:rFonts w:ascii="Century Gothic" w:hAnsi="Century Gothic"/>
          <w:sz w:val="24"/>
          <w:szCs w:val="24"/>
        </w:rPr>
        <w:t>plash</w:t>
      </w:r>
      <w:proofErr w:type="spellEnd"/>
      <w:r w:rsidR="00103D72" w:rsidRPr="00B3791C">
        <w:rPr>
          <w:rFonts w:ascii="Century Gothic" w:hAnsi="Century Gothic"/>
          <w:sz w:val="24"/>
          <w:szCs w:val="24"/>
        </w:rPr>
        <w:t xml:space="preserve">. </w:t>
      </w:r>
      <w:r w:rsidR="00325438" w:rsidRPr="00B3791C">
        <w:rPr>
          <w:rFonts w:ascii="Century Gothic" w:hAnsi="Century Gothic"/>
          <w:sz w:val="24"/>
          <w:szCs w:val="24"/>
        </w:rPr>
        <w:t xml:space="preserve">The first page displays 30 pictures in which one can scroll down to view more other pictures. I have used </w:t>
      </w:r>
      <w:r w:rsidR="00FD2A3C" w:rsidRPr="00B3791C">
        <w:rPr>
          <w:rFonts w:ascii="Century Gothic" w:hAnsi="Century Gothic"/>
          <w:sz w:val="24"/>
          <w:szCs w:val="24"/>
        </w:rPr>
        <w:t xml:space="preserve">react-infinite-scroll-component that aids in pagination by allowing users to scroll down to view more pictures. </w:t>
      </w:r>
    </w:p>
    <w:p w14:paraId="062762EE" w14:textId="422080AF" w:rsidR="0000723A" w:rsidRPr="00B3791C" w:rsidRDefault="00777EC1" w:rsidP="00B3791C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  <w:r w:rsidRPr="00B3791C">
        <w:rPr>
          <w:rFonts w:ascii="Century Gothic" w:hAnsi="Century Gothic"/>
          <w:noProof/>
          <w:sz w:val="24"/>
          <w:szCs w:val="24"/>
        </w:rPr>
        <w:drawing>
          <wp:inline distT="0" distB="0" distL="0" distR="0" wp14:anchorId="69218796" wp14:editId="459E6CA1">
            <wp:extent cx="5943600" cy="28365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15109"/>
                    <a:stretch/>
                  </pic:blipFill>
                  <pic:spPr bwMode="auto">
                    <a:xfrm>
                      <a:off x="0" y="0"/>
                      <a:ext cx="5943600" cy="2836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F5876C" w14:textId="5770B9CA" w:rsidR="00BC0754" w:rsidRPr="00B3791C" w:rsidRDefault="00BC0754" w:rsidP="00B3791C">
      <w:pPr>
        <w:spacing w:line="360" w:lineRule="auto"/>
        <w:jc w:val="both"/>
        <w:rPr>
          <w:rFonts w:ascii="Century Gothic" w:hAnsi="Century Gothic"/>
          <w:b/>
          <w:sz w:val="24"/>
          <w:szCs w:val="24"/>
        </w:rPr>
      </w:pPr>
      <w:r w:rsidRPr="00B3791C">
        <w:rPr>
          <w:rFonts w:ascii="Century Gothic" w:hAnsi="Century Gothic"/>
          <w:b/>
          <w:sz w:val="24"/>
          <w:szCs w:val="24"/>
        </w:rPr>
        <w:t>Why I chose the design</w:t>
      </w:r>
    </w:p>
    <w:p w14:paraId="0D237318" w14:textId="69126F75" w:rsidR="002A48FE" w:rsidRDefault="002A48FE" w:rsidP="00B3791C">
      <w:pPr>
        <w:spacing w:line="360" w:lineRule="auto"/>
        <w:jc w:val="both"/>
        <w:rPr>
          <w:rFonts w:ascii="Century Gothic" w:hAnsi="Century Gothic"/>
          <w:noProof/>
          <w:sz w:val="24"/>
          <w:szCs w:val="24"/>
        </w:rPr>
      </w:pPr>
      <w:r w:rsidRPr="00B3791C">
        <w:rPr>
          <w:rFonts w:ascii="Century Gothic" w:hAnsi="Century Gothic"/>
          <w:noProof/>
          <w:sz w:val="24"/>
          <w:szCs w:val="24"/>
        </w:rPr>
        <w:t xml:space="preserve">I have used react.js as my JavaScript framework since it is user friendly and I find it comfortable to use APIs with it. </w:t>
      </w:r>
    </w:p>
    <w:p w14:paraId="034AC109" w14:textId="10EB8E4E" w:rsidR="003333D4" w:rsidRPr="00B3791C" w:rsidRDefault="003333D4" w:rsidP="00B3791C">
      <w:pPr>
        <w:spacing w:line="360" w:lineRule="auto"/>
        <w:jc w:val="both"/>
        <w:rPr>
          <w:rFonts w:ascii="Century Gothic" w:hAnsi="Century Gothic"/>
          <w:noProof/>
          <w:sz w:val="24"/>
          <w:szCs w:val="24"/>
        </w:rPr>
      </w:pPr>
      <w:r>
        <w:rPr>
          <w:rFonts w:ascii="Century Gothic" w:hAnsi="Century Gothic"/>
          <w:noProof/>
          <w:sz w:val="24"/>
          <w:szCs w:val="24"/>
        </w:rPr>
        <w:t xml:space="preserve">To run the with localhost: use – “npm run dev “ by first initializing </w:t>
      </w:r>
      <w:r w:rsidR="003B6D35">
        <w:rPr>
          <w:rFonts w:ascii="Century Gothic" w:hAnsi="Century Gothic"/>
          <w:noProof/>
          <w:sz w:val="24"/>
          <w:szCs w:val="24"/>
        </w:rPr>
        <w:t>npm</w:t>
      </w:r>
    </w:p>
    <w:p w14:paraId="47B66E1B" w14:textId="12DF9B38" w:rsidR="00B3791C" w:rsidRDefault="00B3791C" w:rsidP="00B3791C">
      <w:pPr>
        <w:spacing w:line="360" w:lineRule="auto"/>
        <w:jc w:val="both"/>
        <w:rPr>
          <w:rFonts w:ascii="Century Gothic" w:hAnsi="Century Gothic"/>
          <w:noProof/>
          <w:sz w:val="24"/>
          <w:szCs w:val="24"/>
        </w:rPr>
      </w:pPr>
      <w:r w:rsidRPr="00B3791C">
        <w:rPr>
          <w:rFonts w:ascii="Century Gothic" w:hAnsi="Century Gothic"/>
          <w:noProof/>
          <w:sz w:val="24"/>
          <w:szCs w:val="24"/>
        </w:rPr>
        <w:t>I have pushed my work on git hub, one can</w:t>
      </w:r>
      <w:bookmarkStart w:id="0" w:name="_GoBack"/>
      <w:bookmarkEnd w:id="0"/>
      <w:r w:rsidRPr="00B3791C">
        <w:rPr>
          <w:rFonts w:ascii="Century Gothic" w:hAnsi="Century Gothic"/>
          <w:noProof/>
          <w:sz w:val="24"/>
          <w:szCs w:val="24"/>
        </w:rPr>
        <w:t xml:space="preserve"> access it via </w:t>
      </w:r>
      <w:hyperlink r:id="rId7" w:history="1">
        <w:r w:rsidR="002A4847" w:rsidRPr="00B2108B">
          <w:rPr>
            <w:rStyle w:val="Hyperlink"/>
            <w:rFonts w:ascii="Century Gothic" w:hAnsi="Century Gothic"/>
            <w:noProof/>
            <w:sz w:val="24"/>
            <w:szCs w:val="24"/>
          </w:rPr>
          <w:t>https://github.com/ndutagrace25/youth_event_photos.git</w:t>
        </w:r>
      </w:hyperlink>
    </w:p>
    <w:p w14:paraId="3A946351" w14:textId="77777777" w:rsidR="002A4847" w:rsidRPr="00B3791C" w:rsidRDefault="002A4847" w:rsidP="00B3791C">
      <w:pPr>
        <w:spacing w:line="360" w:lineRule="auto"/>
        <w:jc w:val="both"/>
        <w:rPr>
          <w:rFonts w:ascii="Century Gothic" w:hAnsi="Century Gothic"/>
          <w:noProof/>
          <w:sz w:val="24"/>
          <w:szCs w:val="24"/>
        </w:rPr>
      </w:pPr>
    </w:p>
    <w:p w14:paraId="341462EA" w14:textId="77777777" w:rsidR="002A48FE" w:rsidRPr="00B3791C" w:rsidRDefault="002A48FE" w:rsidP="00B3791C">
      <w:pPr>
        <w:spacing w:line="360" w:lineRule="auto"/>
        <w:jc w:val="both"/>
        <w:rPr>
          <w:rFonts w:ascii="Century Gothic" w:hAnsi="Century Gothic"/>
          <w:sz w:val="24"/>
          <w:szCs w:val="24"/>
        </w:rPr>
      </w:pPr>
    </w:p>
    <w:sectPr w:rsidR="002A48FE" w:rsidRPr="00B379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9D4CFF" w14:textId="77777777" w:rsidR="00CC4B39" w:rsidRDefault="00CC4B39" w:rsidP="004D5603">
      <w:pPr>
        <w:spacing w:after="0" w:line="240" w:lineRule="auto"/>
      </w:pPr>
      <w:r>
        <w:separator/>
      </w:r>
    </w:p>
  </w:endnote>
  <w:endnote w:type="continuationSeparator" w:id="0">
    <w:p w14:paraId="79E82A2A" w14:textId="77777777" w:rsidR="00CC4B39" w:rsidRDefault="00CC4B39" w:rsidP="004D56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7EC3DC" w14:textId="77777777" w:rsidR="00CC4B39" w:rsidRDefault="00CC4B39" w:rsidP="004D5603">
      <w:pPr>
        <w:spacing w:after="0" w:line="240" w:lineRule="auto"/>
      </w:pPr>
      <w:r>
        <w:separator/>
      </w:r>
    </w:p>
  </w:footnote>
  <w:footnote w:type="continuationSeparator" w:id="0">
    <w:p w14:paraId="47C1D531" w14:textId="77777777" w:rsidR="00CC4B39" w:rsidRDefault="00CC4B39" w:rsidP="004D560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AwMTU1M7Iwt7AwNTRS0lEKTi0uzszPAykwqgUAsbJs4CwAAAA="/>
  </w:docVars>
  <w:rsids>
    <w:rsidRoot w:val="00777EC1"/>
    <w:rsid w:val="0000723A"/>
    <w:rsid w:val="000773B6"/>
    <w:rsid w:val="000825B3"/>
    <w:rsid w:val="00103D72"/>
    <w:rsid w:val="001C140E"/>
    <w:rsid w:val="002A4847"/>
    <w:rsid w:val="002A48FE"/>
    <w:rsid w:val="00325438"/>
    <w:rsid w:val="003333D4"/>
    <w:rsid w:val="003B6D35"/>
    <w:rsid w:val="004D5603"/>
    <w:rsid w:val="00777EC1"/>
    <w:rsid w:val="009E6277"/>
    <w:rsid w:val="00B3791C"/>
    <w:rsid w:val="00BC0754"/>
    <w:rsid w:val="00CC4B39"/>
    <w:rsid w:val="00DF2CAD"/>
    <w:rsid w:val="00FC02E0"/>
    <w:rsid w:val="00FD2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BA1DD"/>
  <w15:chartTrackingRefBased/>
  <w15:docId w15:val="{06C2A7D1-A273-4E02-9B96-8475A5A8F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77E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7EC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D56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5603"/>
  </w:style>
  <w:style w:type="paragraph" w:styleId="Footer">
    <w:name w:val="footer"/>
    <w:basedOn w:val="Normal"/>
    <w:link w:val="FooterChar"/>
    <w:uiPriority w:val="99"/>
    <w:unhideWhenUsed/>
    <w:rsid w:val="004D56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5603"/>
  </w:style>
  <w:style w:type="character" w:styleId="Hyperlink">
    <w:name w:val="Hyperlink"/>
    <w:basedOn w:val="DefaultParagraphFont"/>
    <w:uiPriority w:val="99"/>
    <w:unhideWhenUsed/>
    <w:rsid w:val="002A48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48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ndutagrace25/youth_event_photos.gi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Nduta</dc:creator>
  <cp:keywords/>
  <dc:description/>
  <cp:lastModifiedBy>Grace Nduta</cp:lastModifiedBy>
  <cp:revision>3</cp:revision>
  <dcterms:created xsi:type="dcterms:W3CDTF">2019-04-27T13:44:00Z</dcterms:created>
  <dcterms:modified xsi:type="dcterms:W3CDTF">2019-04-27T13:51:00Z</dcterms:modified>
</cp:coreProperties>
</file>